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C210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0F95F08" w:rsidR="007B4A91" w:rsidRDefault="00CA52AB">
      <w:pPr>
        <w:rPr>
          <w:sz w:val="28"/>
          <w:szCs w:val="28"/>
        </w:rPr>
      </w:pPr>
      <w:r>
        <w:rPr>
          <w:sz w:val="28"/>
          <w:szCs w:val="28"/>
        </w:rPr>
        <w:t xml:space="preserve">Mission moon </w:t>
      </w:r>
    </w:p>
    <w:p w14:paraId="34A9E19B" w14:textId="77777777" w:rsidR="007B4A91" w:rsidRDefault="007C210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9BF7C0B" w:rsidR="007B4A91" w:rsidRDefault="00CA52A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is to beat all the asteroids and reach Moon before the other player </w:t>
      </w:r>
    </w:p>
    <w:p w14:paraId="3D632C61" w14:textId="77777777" w:rsidR="007B4A91" w:rsidRDefault="007C210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980A1A3" w:rsidR="007B4A91" w:rsidRDefault="007C210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of the game is that some </w:t>
      </w:r>
      <w:proofErr w:type="spellStart"/>
      <w:r>
        <w:rPr>
          <w:sz w:val="28"/>
          <w:szCs w:val="28"/>
        </w:rPr>
        <w:t>sciencetist</w:t>
      </w:r>
      <w:proofErr w:type="spellEnd"/>
      <w:r>
        <w:rPr>
          <w:sz w:val="28"/>
          <w:szCs w:val="28"/>
        </w:rPr>
        <w:t xml:space="preserve"> found that moon has many useful </w:t>
      </w:r>
      <w:proofErr w:type="spellStart"/>
      <w:r>
        <w:rPr>
          <w:sz w:val="28"/>
          <w:szCs w:val="28"/>
        </w:rPr>
        <w:t>resouces</w:t>
      </w:r>
      <w:proofErr w:type="spellEnd"/>
      <w:r>
        <w:rPr>
          <w:sz w:val="28"/>
          <w:szCs w:val="28"/>
        </w:rPr>
        <w:t xml:space="preserve"> so we need to reach </w:t>
      </w:r>
      <w:proofErr w:type="spellStart"/>
      <w:proofErr w:type="gramStart"/>
      <w:r>
        <w:rPr>
          <w:sz w:val="28"/>
          <w:szCs w:val="28"/>
        </w:rPr>
        <w:t>mon</w:t>
      </w:r>
      <w:proofErr w:type="spellEnd"/>
      <w:proofErr w:type="gramEnd"/>
      <w:r>
        <w:rPr>
          <w:sz w:val="28"/>
          <w:szCs w:val="28"/>
        </w:rPr>
        <w:t xml:space="preserve"> before the computer player.</w:t>
      </w:r>
    </w:p>
    <w:p w14:paraId="6102F988" w14:textId="77777777" w:rsidR="007B4A91" w:rsidRDefault="007C210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C210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C210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2066612" w:rsidR="007B4A91" w:rsidRDefault="00CA52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1 Rocke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A86A399" w:rsidR="007B4A91" w:rsidRDefault="00CA52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move according to the player control </w:t>
            </w:r>
            <w:proofErr w:type="spellStart"/>
            <w:r>
              <w:rPr>
                <w:sz w:val="28"/>
                <w:szCs w:val="28"/>
              </w:rPr>
              <w:t>usong</w:t>
            </w:r>
            <w:proofErr w:type="spellEnd"/>
            <w:r>
              <w:rPr>
                <w:sz w:val="28"/>
                <w:szCs w:val="28"/>
              </w:rPr>
              <w:t xml:space="preserve"> arrow keys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A3EDD02" w:rsidR="007B4A91" w:rsidRDefault="00CA52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puter Rocke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3079070" w:rsidR="007B4A91" w:rsidRDefault="00CA52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is computer player and will move automatically 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43CD947" w:rsidR="007B4A91" w:rsidRDefault="00CA52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steroid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E4F1C8F" w:rsidR="007B4A91" w:rsidRDefault="00CA52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moves and blocks player’s way to reach moon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C078C84" w:rsidR="007B4A91" w:rsidRDefault="00CA52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ar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8A67360" w:rsidR="007B4A91" w:rsidRDefault="00CA52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y collecting the stars the score increases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4A51865" w:rsidR="007B4A91" w:rsidRDefault="00CA52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o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CA5B175" w:rsidR="007B4A91" w:rsidRDefault="00CA52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is the goal where we need to reach 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B95BC61" w:rsidR="007B4A91" w:rsidRDefault="00CA52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ord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A68BE24" w:rsidR="007B4A91" w:rsidRDefault="00CA52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divide the screen between the player and computer 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2D086AC" w:rsidR="00556965" w:rsidRDefault="007C2108">
      <w:r>
        <w:rPr>
          <w:noProof/>
          <w:lang w:val="en-IN"/>
        </w:rPr>
        <w:lastRenderedPageBreak/>
        <mc:AlternateContent>
          <mc:Choice Requires="wps">
            <w:drawing>
              <wp:inline distT="0" distB="0" distL="0" distR="0" wp14:anchorId="4C05B7CC" wp14:editId="3D6DD130">
                <wp:extent cx="304800" cy="304800"/>
                <wp:effectExtent l="0" t="0" r="0" b="0"/>
                <wp:docPr id="1" name="Rectangle 1" descr="blob:https://web.whatsapp.com/50076180-3393-426a-b9b6-faec71ae8fa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1" o:spid="_x0000_s1026" alt="Description: blob:https://web.whatsapp.com/50076180-3393-426a-b9b6-faec71ae8fab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  <w:lang w:val="en-IN"/>
        </w:rPr>
        <w:drawing>
          <wp:inline distT="0" distB="0" distL="0" distR="0" wp14:anchorId="61DADEB0" wp14:editId="58DB00DC">
            <wp:extent cx="5943600" cy="5934923"/>
            <wp:effectExtent l="0" t="0" r="0" b="8890"/>
            <wp:docPr id="2" name="Picture 2" descr="C:\Users\Agarwal\Desktop\50076180-3393-426a-b9b6-faec71ae8fa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garwal\Desktop\50076180-3393-426a-b9b6-faec71ae8fab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34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5696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7C2108"/>
    <w:rsid w:val="00CA5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210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10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210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10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244</Words>
  <Characters>1396</Characters>
  <Application>Microsoft Office Word</Application>
  <DocSecurity>0</DocSecurity>
  <Lines>11</Lines>
  <Paragraphs>3</Paragraphs>
  <ScaleCrop>false</ScaleCrop>
  <Company/>
  <LinksUpToDate>false</LinksUpToDate>
  <CharactersWithSpaces>1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garwal</cp:lastModifiedBy>
  <cp:revision>4</cp:revision>
  <dcterms:created xsi:type="dcterms:W3CDTF">2021-03-18T05:03:00Z</dcterms:created>
  <dcterms:modified xsi:type="dcterms:W3CDTF">2022-02-06T06:45:00Z</dcterms:modified>
</cp:coreProperties>
</file>